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2085D" w14:textId="77777777" w:rsidR="007E535E" w:rsidRDefault="007E535E" w:rsidP="00C464C3">
      <w:pPr>
        <w:pStyle w:val="Ttulo5"/>
        <w:spacing w:line="360" w:lineRule="auto"/>
        <w:jc w:val="center"/>
        <w:rPr>
          <w:sz w:val="28"/>
          <w:szCs w:val="28"/>
        </w:rPr>
      </w:pPr>
      <w:r w:rsidRPr="00FD0112">
        <w:rPr>
          <w:sz w:val="28"/>
          <w:szCs w:val="28"/>
        </w:rPr>
        <w:t>TERMO DE AUTORIZAÇÃO DE DI</w:t>
      </w:r>
      <w:r w:rsidR="00C8661C">
        <w:rPr>
          <w:sz w:val="28"/>
          <w:szCs w:val="28"/>
        </w:rPr>
        <w:t>VULGA</w:t>
      </w:r>
      <w:r w:rsidRPr="00FD0112">
        <w:rPr>
          <w:sz w:val="28"/>
          <w:szCs w:val="28"/>
        </w:rPr>
        <w:t>ÇÃO</w:t>
      </w:r>
      <w:r w:rsidRPr="00C8661C">
        <w:rPr>
          <w:sz w:val="28"/>
          <w:szCs w:val="28"/>
        </w:rPr>
        <w:t xml:space="preserve"> </w:t>
      </w:r>
      <w:r w:rsidR="008068B4" w:rsidRPr="008068B4">
        <w:rPr>
          <w:i/>
          <w:sz w:val="28"/>
          <w:szCs w:val="28"/>
        </w:rPr>
        <w:t>ON-LINE</w:t>
      </w:r>
      <w:r w:rsidRPr="00FD0112">
        <w:rPr>
          <w:sz w:val="28"/>
          <w:szCs w:val="28"/>
        </w:rPr>
        <w:t xml:space="preserve"> DE TRABALHO DE CONCLUSÃO DE CURSO</w:t>
      </w:r>
    </w:p>
    <w:p w14:paraId="2487CAE1" w14:textId="77777777" w:rsidR="00A836E0" w:rsidRPr="00A836E0" w:rsidRDefault="00A836E0" w:rsidP="00A836E0">
      <w:pPr>
        <w:jc w:val="center"/>
        <w:rPr>
          <w:sz w:val="24"/>
          <w:szCs w:val="24"/>
        </w:rPr>
      </w:pPr>
      <w:r w:rsidRPr="00A836E0">
        <w:rPr>
          <w:sz w:val="24"/>
          <w:szCs w:val="24"/>
        </w:rPr>
        <w:t>(   ) Dissertação</w:t>
      </w:r>
      <w:r w:rsidRPr="00A836E0">
        <w:rPr>
          <w:sz w:val="24"/>
          <w:szCs w:val="24"/>
        </w:rPr>
        <w:tab/>
        <w:t>(   ) Tese</w:t>
      </w:r>
    </w:p>
    <w:p w14:paraId="087EDB9B" w14:textId="77777777" w:rsidR="00A836E0" w:rsidRDefault="00A836E0" w:rsidP="00FD0112">
      <w:pPr>
        <w:spacing w:line="360" w:lineRule="auto"/>
        <w:ind w:firstLine="851"/>
        <w:jc w:val="both"/>
        <w:rPr>
          <w:sz w:val="24"/>
          <w:szCs w:val="24"/>
        </w:rPr>
      </w:pPr>
    </w:p>
    <w:p w14:paraId="05BB6FD3" w14:textId="77777777" w:rsidR="007E535E" w:rsidRPr="00FD0112" w:rsidRDefault="007E535E" w:rsidP="00C464C3">
      <w:pPr>
        <w:spacing w:line="360" w:lineRule="auto"/>
        <w:ind w:firstLine="851"/>
        <w:rPr>
          <w:sz w:val="24"/>
          <w:szCs w:val="24"/>
        </w:rPr>
      </w:pPr>
      <w:r w:rsidRPr="00FD0112">
        <w:rPr>
          <w:sz w:val="24"/>
          <w:szCs w:val="24"/>
        </w:rPr>
        <w:t>Eu, ___</w:t>
      </w:r>
      <w:r w:rsidR="00FD0112">
        <w:rPr>
          <w:sz w:val="24"/>
          <w:szCs w:val="24"/>
        </w:rPr>
        <w:t>__</w:t>
      </w:r>
      <w:r w:rsidRPr="00FD0112">
        <w:rPr>
          <w:sz w:val="24"/>
          <w:szCs w:val="24"/>
        </w:rPr>
        <w:t xml:space="preserve">___________________________________________, </w:t>
      </w:r>
      <w:r w:rsidR="00792AD5">
        <w:rPr>
          <w:sz w:val="24"/>
          <w:szCs w:val="24"/>
          <w:u w:val="single"/>
          <w:shd w:val="clear" w:color="auto" w:fill="D9D9D9" w:themeFill="background1" w:themeFillShade="D9"/>
        </w:rPr>
        <w:t xml:space="preserve">                  </w:t>
      </w:r>
      <w:r w:rsidRPr="00FD0112">
        <w:rPr>
          <w:sz w:val="24"/>
          <w:szCs w:val="24"/>
        </w:rPr>
        <w:t>,</w:t>
      </w:r>
      <w:r w:rsidR="00EE6AD3" w:rsidRPr="00FD0112">
        <w:rPr>
          <w:sz w:val="24"/>
          <w:szCs w:val="24"/>
        </w:rPr>
        <w:t xml:space="preserve"> portador do RG nº ____</w:t>
      </w:r>
      <w:r w:rsidR="00FD0112">
        <w:rPr>
          <w:sz w:val="24"/>
          <w:szCs w:val="24"/>
        </w:rPr>
        <w:t>_</w:t>
      </w:r>
      <w:r w:rsidR="00EE6AD3" w:rsidRPr="00FD0112">
        <w:rPr>
          <w:sz w:val="24"/>
          <w:szCs w:val="24"/>
        </w:rPr>
        <w:t>____</w:t>
      </w:r>
      <w:r w:rsidR="00FD0112">
        <w:rPr>
          <w:sz w:val="24"/>
          <w:szCs w:val="24"/>
        </w:rPr>
        <w:t>_____ e CPF nº _______________</w:t>
      </w:r>
      <w:r w:rsidR="00EE6AD3" w:rsidRPr="00FD0112">
        <w:rPr>
          <w:sz w:val="24"/>
          <w:szCs w:val="24"/>
        </w:rPr>
        <w:t xml:space="preserve">___, discente </w:t>
      </w:r>
      <w:r w:rsidR="00C8661C">
        <w:rPr>
          <w:sz w:val="24"/>
          <w:szCs w:val="24"/>
        </w:rPr>
        <w:t>titulado n</w:t>
      </w:r>
      <w:r w:rsidR="00A836E0">
        <w:rPr>
          <w:sz w:val="24"/>
          <w:szCs w:val="24"/>
        </w:rPr>
        <w:t xml:space="preserve">o </w:t>
      </w:r>
      <w:r w:rsidRPr="00FD0112">
        <w:rPr>
          <w:sz w:val="24"/>
          <w:szCs w:val="24"/>
        </w:rPr>
        <w:t>Programa de Pós-</w:t>
      </w:r>
      <w:r w:rsidR="00FD0112" w:rsidRPr="00FD0112">
        <w:rPr>
          <w:sz w:val="24"/>
          <w:szCs w:val="24"/>
        </w:rPr>
        <w:t>g</w:t>
      </w:r>
      <w:r w:rsidRPr="00FD0112">
        <w:rPr>
          <w:sz w:val="24"/>
          <w:szCs w:val="24"/>
        </w:rPr>
        <w:t>raduação em</w:t>
      </w:r>
      <w:r w:rsidR="00FD0112" w:rsidRPr="00FD0112">
        <w:rPr>
          <w:sz w:val="24"/>
          <w:szCs w:val="24"/>
        </w:rPr>
        <w:t xml:space="preserve"> </w:t>
      </w:r>
      <w:r w:rsidR="009F746B">
        <w:rPr>
          <w:sz w:val="24"/>
          <w:szCs w:val="24"/>
        </w:rPr>
        <w:t>Epidemiologia e Vigilância em Saúde</w:t>
      </w:r>
      <w:r w:rsidR="00FD0112" w:rsidRPr="00FD0112">
        <w:rPr>
          <w:sz w:val="24"/>
          <w:szCs w:val="24"/>
        </w:rPr>
        <w:t xml:space="preserve"> do Instituto Evandro Chagas (PPG</w:t>
      </w:r>
      <w:r w:rsidR="009F746B">
        <w:rPr>
          <w:sz w:val="24"/>
          <w:szCs w:val="24"/>
        </w:rPr>
        <w:t>E</w:t>
      </w:r>
      <w:r w:rsidR="00FD0112" w:rsidRPr="00FD0112">
        <w:rPr>
          <w:sz w:val="24"/>
          <w:szCs w:val="24"/>
        </w:rPr>
        <w:t>V</w:t>
      </w:r>
      <w:r w:rsidR="009F746B">
        <w:rPr>
          <w:sz w:val="24"/>
          <w:szCs w:val="24"/>
        </w:rPr>
        <w:t>S</w:t>
      </w:r>
      <w:r w:rsidR="00FD0112" w:rsidRPr="00FD0112">
        <w:rPr>
          <w:sz w:val="24"/>
          <w:szCs w:val="24"/>
        </w:rPr>
        <w:t>/IEC)</w:t>
      </w:r>
      <w:r w:rsidRPr="00FD0112">
        <w:rPr>
          <w:sz w:val="24"/>
          <w:szCs w:val="24"/>
        </w:rPr>
        <w:t xml:space="preserve">, </w:t>
      </w:r>
      <w:r w:rsidRPr="00FD0112">
        <w:rPr>
          <w:b/>
          <w:sz w:val="24"/>
          <w:szCs w:val="24"/>
        </w:rPr>
        <w:t>AUTORIZO</w:t>
      </w:r>
      <w:r w:rsidR="00FD0112">
        <w:rPr>
          <w:sz w:val="24"/>
          <w:szCs w:val="24"/>
        </w:rPr>
        <w:t xml:space="preserve"> a</w:t>
      </w:r>
      <w:r w:rsidRPr="00FD0112">
        <w:rPr>
          <w:sz w:val="24"/>
          <w:szCs w:val="24"/>
        </w:rPr>
        <w:t xml:space="preserve"> di</w:t>
      </w:r>
      <w:r w:rsidR="00C8661C">
        <w:rPr>
          <w:sz w:val="24"/>
          <w:szCs w:val="24"/>
        </w:rPr>
        <w:t>vulgare</w:t>
      </w:r>
      <w:r w:rsidR="00FD0112">
        <w:rPr>
          <w:sz w:val="24"/>
          <w:szCs w:val="24"/>
        </w:rPr>
        <w:t>m</w:t>
      </w:r>
      <w:r w:rsidR="00AA4976">
        <w:rPr>
          <w:sz w:val="24"/>
          <w:szCs w:val="24"/>
        </w:rPr>
        <w:t>,</w:t>
      </w:r>
      <w:r w:rsidR="00C8661C">
        <w:rPr>
          <w:sz w:val="24"/>
          <w:szCs w:val="24"/>
        </w:rPr>
        <w:t xml:space="preserve"> </w:t>
      </w:r>
      <w:r w:rsidR="00A836E0">
        <w:rPr>
          <w:sz w:val="24"/>
          <w:szCs w:val="24"/>
        </w:rPr>
        <w:t xml:space="preserve">no sítio </w:t>
      </w:r>
      <w:r w:rsidR="00A836E0" w:rsidRPr="000816F1">
        <w:rPr>
          <w:i/>
          <w:sz w:val="24"/>
          <w:szCs w:val="24"/>
        </w:rPr>
        <w:t>on-line</w:t>
      </w:r>
      <w:r w:rsidR="00A836E0">
        <w:rPr>
          <w:sz w:val="24"/>
          <w:szCs w:val="24"/>
        </w:rPr>
        <w:t xml:space="preserve"> da Biblioteca Virtual de Saúde e Repositório Digital do IEC</w:t>
      </w:r>
      <w:r w:rsidR="00E54025">
        <w:rPr>
          <w:sz w:val="24"/>
          <w:szCs w:val="24"/>
        </w:rPr>
        <w:t xml:space="preserve"> – Patuá</w:t>
      </w:r>
      <w:r w:rsidR="00A836E0">
        <w:rPr>
          <w:sz w:val="24"/>
          <w:szCs w:val="24"/>
        </w:rPr>
        <w:t>,</w:t>
      </w:r>
      <w:r w:rsidR="00A836E0" w:rsidRPr="00FD0112">
        <w:rPr>
          <w:sz w:val="24"/>
          <w:szCs w:val="24"/>
        </w:rPr>
        <w:t xml:space="preserve"> meu trabalho final </w:t>
      </w:r>
      <w:r w:rsidR="00A836E0">
        <w:rPr>
          <w:sz w:val="24"/>
          <w:szCs w:val="24"/>
        </w:rPr>
        <w:t xml:space="preserve">de conclusão de curso de </w:t>
      </w:r>
      <w:r w:rsidR="00A836E0" w:rsidRPr="00A836E0">
        <w:rPr>
          <w:sz w:val="24"/>
          <w:szCs w:val="24"/>
          <w:shd w:val="clear" w:color="auto" w:fill="BFBFBF" w:themeFill="background1" w:themeFillShade="BF"/>
        </w:rPr>
        <w:t>Mestrado</w:t>
      </w:r>
      <w:r w:rsidR="00C8661C">
        <w:rPr>
          <w:sz w:val="24"/>
          <w:szCs w:val="24"/>
        </w:rPr>
        <w:t>,</w:t>
      </w:r>
      <w:r w:rsidR="00792AD5">
        <w:rPr>
          <w:sz w:val="24"/>
          <w:szCs w:val="24"/>
        </w:rPr>
        <w:t xml:space="preserve"> </w:t>
      </w:r>
      <w:r w:rsidR="00A836E0">
        <w:rPr>
          <w:sz w:val="24"/>
          <w:szCs w:val="24"/>
        </w:rPr>
        <w:t>intitulado</w:t>
      </w:r>
      <w:r w:rsidR="00CC72EB">
        <w:rPr>
          <w:sz w:val="24"/>
          <w:szCs w:val="24"/>
        </w:rPr>
        <w:t>: “__________________</w:t>
      </w:r>
      <w:r w:rsidR="00A836E0">
        <w:rPr>
          <w:sz w:val="24"/>
          <w:szCs w:val="24"/>
        </w:rPr>
        <w:t>__________________________</w:t>
      </w:r>
      <w:r w:rsidR="00CC72EB">
        <w:rPr>
          <w:sz w:val="24"/>
          <w:szCs w:val="24"/>
        </w:rPr>
        <w:t>_________________________</w:t>
      </w:r>
      <w:r w:rsidRPr="00FD0112">
        <w:rPr>
          <w:sz w:val="24"/>
          <w:szCs w:val="24"/>
        </w:rPr>
        <w:t>_______________________________________________________________________________”</w:t>
      </w:r>
      <w:r w:rsidR="00A836E0">
        <w:rPr>
          <w:sz w:val="24"/>
          <w:szCs w:val="24"/>
        </w:rPr>
        <w:t>,</w:t>
      </w:r>
      <w:r w:rsidR="00A836E0" w:rsidRPr="00FD0112">
        <w:rPr>
          <w:sz w:val="24"/>
          <w:szCs w:val="24"/>
        </w:rPr>
        <w:t xml:space="preserve"> </w:t>
      </w:r>
      <w:r w:rsidR="006A1BE8">
        <w:rPr>
          <w:sz w:val="24"/>
          <w:szCs w:val="24"/>
        </w:rPr>
        <w:t>bem como disponibilizar, para consulta pública, n</w:t>
      </w:r>
      <w:r w:rsidR="00A836E0">
        <w:rPr>
          <w:sz w:val="24"/>
          <w:szCs w:val="24"/>
        </w:rPr>
        <w:t>o sítio</w:t>
      </w:r>
      <w:r w:rsidR="006A1BE8">
        <w:rPr>
          <w:sz w:val="24"/>
          <w:szCs w:val="24"/>
        </w:rPr>
        <w:t xml:space="preserve"> </w:t>
      </w:r>
      <w:r w:rsidR="00A836E0">
        <w:rPr>
          <w:sz w:val="24"/>
          <w:szCs w:val="24"/>
        </w:rPr>
        <w:t xml:space="preserve">da </w:t>
      </w:r>
      <w:r w:rsidR="006A1BE8">
        <w:rPr>
          <w:sz w:val="24"/>
          <w:szCs w:val="24"/>
        </w:rPr>
        <w:t>Plataforma Sucupira</w:t>
      </w:r>
      <w:r w:rsidR="00A836E0">
        <w:rPr>
          <w:sz w:val="24"/>
          <w:szCs w:val="24"/>
        </w:rPr>
        <w:t xml:space="preserve"> da CAPES</w:t>
      </w:r>
      <w:r w:rsidR="006A1BE8">
        <w:rPr>
          <w:sz w:val="24"/>
          <w:szCs w:val="24"/>
        </w:rPr>
        <w:t xml:space="preserve">, </w:t>
      </w:r>
      <w:r w:rsidR="000816F1">
        <w:rPr>
          <w:sz w:val="24"/>
          <w:szCs w:val="24"/>
        </w:rPr>
        <w:t xml:space="preserve">em </w:t>
      </w:r>
      <w:r w:rsidR="00A836E0">
        <w:rPr>
          <w:sz w:val="24"/>
          <w:szCs w:val="24"/>
        </w:rPr>
        <w:t>atendimento</w:t>
      </w:r>
      <w:r w:rsidR="000816F1">
        <w:rPr>
          <w:sz w:val="24"/>
          <w:szCs w:val="24"/>
        </w:rPr>
        <w:t xml:space="preserve"> à norma</w:t>
      </w:r>
      <w:r w:rsidR="00A836E0">
        <w:rPr>
          <w:sz w:val="24"/>
          <w:szCs w:val="24"/>
        </w:rPr>
        <w:t xml:space="preserve"> </w:t>
      </w:r>
      <w:r w:rsidR="000816F1">
        <w:rPr>
          <w:sz w:val="24"/>
          <w:szCs w:val="24"/>
        </w:rPr>
        <w:t xml:space="preserve">sobre divulgação digital de teses e dissertações, </w:t>
      </w:r>
      <w:r w:rsidR="00A836E0">
        <w:rPr>
          <w:sz w:val="24"/>
          <w:szCs w:val="24"/>
        </w:rPr>
        <w:t>constante</w:t>
      </w:r>
      <w:r w:rsidR="000816F1">
        <w:rPr>
          <w:sz w:val="24"/>
          <w:szCs w:val="24"/>
        </w:rPr>
        <w:t xml:space="preserve"> </w:t>
      </w:r>
      <w:r w:rsidR="00A836E0">
        <w:rPr>
          <w:sz w:val="24"/>
          <w:szCs w:val="24"/>
        </w:rPr>
        <w:t>d</w:t>
      </w:r>
      <w:r w:rsidR="000816F1">
        <w:rPr>
          <w:sz w:val="24"/>
          <w:szCs w:val="24"/>
        </w:rPr>
        <w:t xml:space="preserve">a </w:t>
      </w:r>
      <w:r w:rsidR="000816F1" w:rsidRPr="00DB2CCD">
        <w:rPr>
          <w:b/>
          <w:sz w:val="24"/>
          <w:szCs w:val="24"/>
          <w:u w:val="single"/>
        </w:rPr>
        <w:t>Portaria nº 013, de 15 de fevereiro de 2006</w:t>
      </w:r>
      <w:r w:rsidR="008068B4">
        <w:rPr>
          <w:sz w:val="24"/>
          <w:szCs w:val="24"/>
        </w:rPr>
        <w:t>.</w:t>
      </w:r>
    </w:p>
    <w:p w14:paraId="02BDB312" w14:textId="77777777" w:rsidR="007E535E" w:rsidRDefault="007E535E" w:rsidP="00FD0112">
      <w:pPr>
        <w:spacing w:line="360" w:lineRule="auto"/>
        <w:jc w:val="both"/>
        <w:rPr>
          <w:b/>
          <w:i/>
          <w:sz w:val="24"/>
          <w:szCs w:val="24"/>
        </w:rPr>
      </w:pPr>
    </w:p>
    <w:p w14:paraId="428B5C9B" w14:textId="77777777" w:rsidR="007E535E" w:rsidRDefault="007E535E" w:rsidP="00FD0112">
      <w:pPr>
        <w:spacing w:line="360" w:lineRule="auto"/>
        <w:jc w:val="both"/>
        <w:rPr>
          <w:sz w:val="24"/>
          <w:szCs w:val="24"/>
        </w:rPr>
      </w:pPr>
      <w:r w:rsidRPr="00FD0112">
        <w:rPr>
          <w:b/>
          <w:sz w:val="24"/>
          <w:szCs w:val="24"/>
        </w:rPr>
        <w:t>Dados complementares:</w:t>
      </w:r>
      <w:r w:rsidR="00DB2CCD" w:rsidRPr="00DB2CCD">
        <w:rPr>
          <w:sz w:val="24"/>
          <w:szCs w:val="24"/>
        </w:rPr>
        <w:t xml:space="preserve"> </w:t>
      </w:r>
    </w:p>
    <w:p w14:paraId="776C8072" w14:textId="77777777" w:rsidR="00DB2CCD" w:rsidRDefault="00DB2CCD" w:rsidP="00FD011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-mail do (a) autor (a): ____________________________________</w:t>
      </w:r>
    </w:p>
    <w:tbl>
      <w:tblPr>
        <w:tblStyle w:val="Tabelacomgrade"/>
        <w:tblW w:w="91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7196"/>
      </w:tblGrid>
      <w:tr w:rsidR="00E95155" w14:paraId="22608976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188899F7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ientador (a)</w:t>
            </w:r>
          </w:p>
        </w:tc>
        <w:tc>
          <w:tcPr>
            <w:tcW w:w="7196" w:type="dxa"/>
            <w:vAlign w:val="bottom"/>
          </w:tcPr>
          <w:p w14:paraId="4B8758A5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E95155" w14:paraId="1EDE805F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6C862D56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orientador (a)</w:t>
            </w:r>
          </w:p>
        </w:tc>
        <w:tc>
          <w:tcPr>
            <w:tcW w:w="7196" w:type="dxa"/>
            <w:vAlign w:val="bottom"/>
          </w:tcPr>
          <w:p w14:paraId="7286224B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E95155" w14:paraId="0516F44A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58EF905B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ro da banca</w:t>
            </w:r>
          </w:p>
        </w:tc>
        <w:tc>
          <w:tcPr>
            <w:tcW w:w="7196" w:type="dxa"/>
            <w:vAlign w:val="bottom"/>
          </w:tcPr>
          <w:p w14:paraId="7981D6B6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E95155" w14:paraId="7F11BFB2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5CA66B36" w14:textId="77777777" w:rsidR="00E95155" w:rsidRDefault="00E95155" w:rsidP="00AB27A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ro da banca</w:t>
            </w:r>
          </w:p>
        </w:tc>
        <w:tc>
          <w:tcPr>
            <w:tcW w:w="7196" w:type="dxa"/>
            <w:vAlign w:val="bottom"/>
          </w:tcPr>
          <w:p w14:paraId="776BD686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E95155" w14:paraId="4885FFDE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66F41AF4" w14:textId="77777777" w:rsidR="00E95155" w:rsidRDefault="00E95155" w:rsidP="00AB27A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ro da banca</w:t>
            </w:r>
          </w:p>
        </w:tc>
        <w:tc>
          <w:tcPr>
            <w:tcW w:w="7196" w:type="dxa"/>
            <w:vAlign w:val="bottom"/>
          </w:tcPr>
          <w:p w14:paraId="3DBAF641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E95155" w14:paraId="7199330C" w14:textId="77777777" w:rsidTr="00E95155">
        <w:trPr>
          <w:trHeight w:val="454"/>
        </w:trPr>
        <w:tc>
          <w:tcPr>
            <w:tcW w:w="1984" w:type="dxa"/>
            <w:vAlign w:val="bottom"/>
          </w:tcPr>
          <w:p w14:paraId="57B5C2D6" w14:textId="77777777" w:rsidR="00E95155" w:rsidRDefault="00E95155" w:rsidP="00AB27A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ro da banca</w:t>
            </w:r>
          </w:p>
        </w:tc>
        <w:tc>
          <w:tcPr>
            <w:tcW w:w="7196" w:type="dxa"/>
            <w:vAlign w:val="bottom"/>
          </w:tcPr>
          <w:p w14:paraId="730067C0" w14:textId="77777777" w:rsidR="00E95155" w:rsidRDefault="00E95155" w:rsidP="00DB2CCD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1D484EC5" w14:textId="77777777" w:rsidR="00DB2CCD" w:rsidRDefault="00DB2CCD" w:rsidP="00FD0112">
      <w:pPr>
        <w:spacing w:line="360" w:lineRule="auto"/>
        <w:jc w:val="both"/>
        <w:rPr>
          <w:sz w:val="24"/>
          <w:szCs w:val="24"/>
        </w:rPr>
      </w:pPr>
    </w:p>
    <w:p w14:paraId="7A029555" w14:textId="77777777" w:rsidR="00AA4976" w:rsidRDefault="00AA4976" w:rsidP="00FD0112">
      <w:pPr>
        <w:spacing w:line="360" w:lineRule="auto"/>
        <w:jc w:val="center"/>
        <w:rPr>
          <w:sz w:val="24"/>
          <w:szCs w:val="24"/>
        </w:rPr>
      </w:pPr>
    </w:p>
    <w:p w14:paraId="5027DFCE" w14:textId="77777777" w:rsidR="00AB2413" w:rsidRPr="00FD0112" w:rsidRDefault="00AB2413" w:rsidP="00FD0112">
      <w:pPr>
        <w:spacing w:line="360" w:lineRule="auto"/>
        <w:jc w:val="center"/>
        <w:rPr>
          <w:sz w:val="24"/>
          <w:szCs w:val="24"/>
        </w:rPr>
      </w:pPr>
      <w:r w:rsidRPr="00FD0112">
        <w:rPr>
          <w:sz w:val="24"/>
          <w:szCs w:val="24"/>
        </w:rPr>
        <w:t>Ananindeua-PA, ___ de ____________ de ______.</w:t>
      </w:r>
    </w:p>
    <w:p w14:paraId="24C1BA7A" w14:textId="77777777" w:rsidR="00AB2413" w:rsidRPr="00FD0112" w:rsidRDefault="00AB2413" w:rsidP="00FD0112">
      <w:pPr>
        <w:spacing w:line="360" w:lineRule="auto"/>
        <w:jc w:val="center"/>
        <w:rPr>
          <w:sz w:val="24"/>
          <w:szCs w:val="24"/>
        </w:rPr>
      </w:pPr>
    </w:p>
    <w:p w14:paraId="371BAF97" w14:textId="77777777" w:rsidR="00AB2413" w:rsidRPr="00FD0112" w:rsidRDefault="00AB2413" w:rsidP="00FD0112">
      <w:pPr>
        <w:jc w:val="center"/>
        <w:rPr>
          <w:sz w:val="24"/>
          <w:szCs w:val="24"/>
        </w:rPr>
      </w:pPr>
      <w:r w:rsidRPr="00FD0112">
        <w:rPr>
          <w:sz w:val="24"/>
          <w:szCs w:val="24"/>
        </w:rPr>
        <w:t>__________________________________</w:t>
      </w:r>
    </w:p>
    <w:p w14:paraId="3C2C0275" w14:textId="77777777" w:rsidR="002E5596" w:rsidRPr="00AB2413" w:rsidRDefault="00AB2413" w:rsidP="00A836E0">
      <w:pPr>
        <w:jc w:val="center"/>
        <w:rPr>
          <w:sz w:val="24"/>
          <w:szCs w:val="24"/>
        </w:rPr>
      </w:pPr>
      <w:r w:rsidRPr="00FD0112">
        <w:rPr>
          <w:sz w:val="24"/>
          <w:szCs w:val="24"/>
        </w:rPr>
        <w:t xml:space="preserve">Assinatura do </w:t>
      </w:r>
      <w:r w:rsidR="00DB2CCD">
        <w:rPr>
          <w:sz w:val="24"/>
          <w:szCs w:val="24"/>
        </w:rPr>
        <w:t xml:space="preserve">(a) </w:t>
      </w:r>
      <w:r w:rsidR="00FD0112">
        <w:rPr>
          <w:sz w:val="24"/>
          <w:szCs w:val="24"/>
        </w:rPr>
        <w:t>discente</w:t>
      </w:r>
    </w:p>
    <w:sectPr w:rsidR="002E5596" w:rsidRPr="00AB2413" w:rsidSect="0083466F">
      <w:headerReference w:type="default" r:id="rId7"/>
      <w:footerReference w:type="default" r:id="rId8"/>
      <w:pgSz w:w="11907" w:h="16840" w:code="9"/>
      <w:pgMar w:top="1701" w:right="1134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EB7AA" w14:textId="77777777" w:rsidR="002372B4" w:rsidRDefault="002372B4" w:rsidP="00384F99">
      <w:r>
        <w:separator/>
      </w:r>
    </w:p>
  </w:endnote>
  <w:endnote w:type="continuationSeparator" w:id="0">
    <w:p w14:paraId="44272E9A" w14:textId="77777777" w:rsidR="002372B4" w:rsidRDefault="002372B4" w:rsidP="00384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566E9" w14:textId="77777777" w:rsidR="00173B97" w:rsidRPr="00173B97" w:rsidRDefault="009C46E4" w:rsidP="00173B97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0"/>
      </w:rPr>
    </w:pPr>
    <w:r>
      <w:rPr>
        <w:rFonts w:asciiTheme="minorHAnsi" w:hAnsiTheme="minorHAnsi" w:cs="Arial"/>
        <w:caps/>
        <w:sz w:val="12"/>
        <w:szCs w:val="10"/>
      </w:rPr>
      <w:t>instituto evandro chagas/sCTIE/</w:t>
    </w:r>
    <w:r w:rsidR="00173B97" w:rsidRPr="00173B97">
      <w:rPr>
        <w:rFonts w:asciiTheme="minorHAnsi" w:hAnsiTheme="minorHAnsi" w:cs="Arial"/>
        <w:caps/>
        <w:sz w:val="12"/>
        <w:szCs w:val="10"/>
      </w:rPr>
      <w:t>ms – CNPJ 00.394.544/0025-52</w:t>
    </w:r>
  </w:p>
  <w:p w14:paraId="23D9F208" w14:textId="77777777" w:rsidR="00173B97" w:rsidRPr="00173B97" w:rsidRDefault="00173B97" w:rsidP="00173B97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0"/>
      </w:rPr>
    </w:pPr>
    <w:r w:rsidRPr="00173B97">
      <w:rPr>
        <w:rFonts w:asciiTheme="minorHAnsi" w:hAnsiTheme="minorHAnsi" w:cs="Arial"/>
        <w:caps/>
        <w:sz w:val="12"/>
        <w:szCs w:val="10"/>
      </w:rPr>
      <w:t>rodovia br 316 km 07, s/n – bairro: levilÂndia – cep: 67030-000 – ananindeua-pa</w:t>
    </w:r>
  </w:p>
  <w:p w14:paraId="7B26DA45" w14:textId="77777777" w:rsidR="00173B97" w:rsidRPr="00173B97" w:rsidRDefault="00173B97" w:rsidP="00173B97">
    <w:pPr>
      <w:pStyle w:val="Rodap"/>
      <w:spacing w:line="276" w:lineRule="auto"/>
      <w:jc w:val="center"/>
      <w:rPr>
        <w:rFonts w:asciiTheme="minorHAnsi" w:hAnsiTheme="minorHAnsi" w:cs="Arial"/>
        <w:caps/>
        <w:sz w:val="12"/>
        <w:szCs w:val="10"/>
      </w:rPr>
    </w:pPr>
    <w:r w:rsidRPr="00173B97">
      <w:rPr>
        <w:rFonts w:asciiTheme="minorHAnsi" w:hAnsiTheme="minorHAnsi" w:cs="Arial"/>
        <w:caps/>
        <w:sz w:val="12"/>
        <w:szCs w:val="10"/>
      </w:rPr>
      <w:t>Av. Almirante Barroso, 492 – Bairro: marco – cep: 66090-000 – belém-pa</w:t>
    </w:r>
  </w:p>
  <w:p w14:paraId="1C908034" w14:textId="77777777" w:rsidR="00173B97" w:rsidRPr="00173B97" w:rsidRDefault="00173B97" w:rsidP="00173B97">
    <w:pPr>
      <w:pStyle w:val="Rodap"/>
      <w:spacing w:line="276" w:lineRule="auto"/>
      <w:jc w:val="center"/>
      <w:rPr>
        <w:rFonts w:asciiTheme="minorHAnsi" w:hAnsiTheme="minorHAnsi" w:cs="Arial"/>
        <w:sz w:val="12"/>
        <w:szCs w:val="10"/>
      </w:rPr>
    </w:pPr>
    <w:r w:rsidRPr="00173B97">
      <w:rPr>
        <w:rFonts w:asciiTheme="minorHAnsi" w:hAnsiTheme="minorHAnsi" w:cs="Arial"/>
        <w:caps/>
        <w:sz w:val="12"/>
        <w:szCs w:val="10"/>
      </w:rPr>
      <w:t xml:space="preserve">tel.: (091) 3214-2264 – fax: (091) 3214-2258 –  </w:t>
    </w:r>
    <w:hyperlink r:id="rId1" w:history="1">
      <w:r w:rsidR="009F746B" w:rsidRPr="00794EAD">
        <w:rPr>
          <w:rStyle w:val="Hyperlink"/>
          <w:rFonts w:asciiTheme="minorHAnsi" w:hAnsiTheme="minorHAnsi" w:cs="Arial"/>
          <w:sz w:val="12"/>
          <w:szCs w:val="10"/>
        </w:rPr>
        <w:t>http://www.iec.gov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3AC09" w14:textId="77777777" w:rsidR="002372B4" w:rsidRDefault="002372B4" w:rsidP="00384F99">
      <w:r>
        <w:separator/>
      </w:r>
    </w:p>
  </w:footnote>
  <w:footnote w:type="continuationSeparator" w:id="0">
    <w:p w14:paraId="56D2C98A" w14:textId="77777777" w:rsidR="002372B4" w:rsidRDefault="002372B4" w:rsidP="00384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E64D9" w14:textId="77777777" w:rsidR="00384F99" w:rsidRDefault="00BA14BE" w:rsidP="00C464C3">
    <w:pPr>
      <w:pStyle w:val="Cabealho"/>
      <w:ind w:left="2832" w:firstLine="4956"/>
    </w:pPr>
    <w:r>
      <w:rPr>
        <w:noProof/>
      </w:rPr>
      <w:drawing>
        <wp:anchor distT="0" distB="0" distL="0" distR="0" simplePos="0" relativeHeight="251664384" behindDoc="1" locked="0" layoutInCell="1" allowOverlap="1" wp14:anchorId="7D97BD57" wp14:editId="4147B787">
          <wp:simplePos x="0" y="0"/>
          <wp:positionH relativeFrom="page">
            <wp:posOffset>990600</wp:posOffset>
          </wp:positionH>
          <wp:positionV relativeFrom="page">
            <wp:posOffset>180975</wp:posOffset>
          </wp:positionV>
          <wp:extent cx="1400175" cy="809625"/>
          <wp:effectExtent l="19050" t="0" r="9525" b="0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0175" cy="809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464C3" w:rsidRPr="00C464C3">
      <w:rPr>
        <w:noProof/>
      </w:rPr>
      <w:drawing>
        <wp:inline distT="0" distB="0" distL="0" distR="0" wp14:anchorId="775898DF" wp14:editId="1CED9342">
          <wp:extent cx="1048101" cy="720000"/>
          <wp:effectExtent l="19050" t="0" r="0" b="0"/>
          <wp:docPr id="6" name="Imagem 5" descr="cid:image001.png@01DA6579.B5EB35F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 descr="cid:image001.png@01DA6579.B5EB35F0"/>
                  <pic:cNvPicPr>
                    <a:picLocks noChangeAspect="1" noChangeArrowheads="1"/>
                  </pic:cNvPicPr>
                </pic:nvPicPr>
                <pic:blipFill>
                  <a:blip r:embed="rId2" r:link="rId3" cstate="print"/>
                  <a:srcRect r="64403"/>
                  <a:stretch>
                    <a:fillRect/>
                  </a:stretch>
                </pic:blipFill>
                <pic:spPr bwMode="auto">
                  <a:xfrm>
                    <a:off x="0" y="0"/>
                    <a:ext cx="1048101" cy="72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64FA449" w14:textId="77777777" w:rsidR="00C464C3" w:rsidRDefault="00C464C3" w:rsidP="00C464C3">
    <w:pPr>
      <w:pStyle w:val="Cabealho"/>
      <w:ind w:left="2832" w:firstLine="495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E396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D0162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DA02D1F"/>
    <w:multiLevelType w:val="hybridMultilevel"/>
    <w:tmpl w:val="8860461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D0F81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6A2D1778"/>
    <w:multiLevelType w:val="hybridMultilevel"/>
    <w:tmpl w:val="01427D6C"/>
    <w:lvl w:ilvl="0" w:tplc="0416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7C313E4F"/>
    <w:multiLevelType w:val="singleLevel"/>
    <w:tmpl w:val="15B2B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7FB236EF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80637382">
    <w:abstractNumId w:val="0"/>
  </w:num>
  <w:num w:numId="2" w16cid:durableId="497312825">
    <w:abstractNumId w:val="1"/>
  </w:num>
  <w:num w:numId="3" w16cid:durableId="1203786525">
    <w:abstractNumId w:val="5"/>
  </w:num>
  <w:num w:numId="4" w16cid:durableId="1646811427">
    <w:abstractNumId w:val="3"/>
  </w:num>
  <w:num w:numId="5" w16cid:durableId="435639476">
    <w:abstractNumId w:val="6"/>
  </w:num>
  <w:num w:numId="6" w16cid:durableId="1445730692">
    <w:abstractNumId w:val="2"/>
  </w:num>
  <w:num w:numId="7" w16cid:durableId="7207866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s7Q0NDM2NzIyNrJU0lEKTi0uzszPAykwrAUAQE7smCwAAAA="/>
  </w:docVars>
  <w:rsids>
    <w:rsidRoot w:val="00623BBC"/>
    <w:rsid w:val="000048B6"/>
    <w:rsid w:val="00021CCB"/>
    <w:rsid w:val="00047A7B"/>
    <w:rsid w:val="000816F1"/>
    <w:rsid w:val="00095A7C"/>
    <w:rsid w:val="00162B8D"/>
    <w:rsid w:val="00173B97"/>
    <w:rsid w:val="0018291A"/>
    <w:rsid w:val="00197B22"/>
    <w:rsid w:val="001A57BE"/>
    <w:rsid w:val="001C0AB0"/>
    <w:rsid w:val="00215D5F"/>
    <w:rsid w:val="0023215F"/>
    <w:rsid w:val="002372B4"/>
    <w:rsid w:val="00246444"/>
    <w:rsid w:val="0026153F"/>
    <w:rsid w:val="002A5E3A"/>
    <w:rsid w:val="002A65DE"/>
    <w:rsid w:val="002B3F08"/>
    <w:rsid w:val="002E5596"/>
    <w:rsid w:val="00303520"/>
    <w:rsid w:val="00346753"/>
    <w:rsid w:val="00383776"/>
    <w:rsid w:val="00384F99"/>
    <w:rsid w:val="003A5BA2"/>
    <w:rsid w:val="003B060B"/>
    <w:rsid w:val="003B4325"/>
    <w:rsid w:val="003F533A"/>
    <w:rsid w:val="00400E82"/>
    <w:rsid w:val="00430229"/>
    <w:rsid w:val="00444B98"/>
    <w:rsid w:val="00454C2D"/>
    <w:rsid w:val="00463C2C"/>
    <w:rsid w:val="004851B3"/>
    <w:rsid w:val="00485849"/>
    <w:rsid w:val="00496337"/>
    <w:rsid w:val="004B06FD"/>
    <w:rsid w:val="004E4505"/>
    <w:rsid w:val="00516CA5"/>
    <w:rsid w:val="005171E4"/>
    <w:rsid w:val="00541986"/>
    <w:rsid w:val="00557FE3"/>
    <w:rsid w:val="005631F8"/>
    <w:rsid w:val="0059729D"/>
    <w:rsid w:val="005A2344"/>
    <w:rsid w:val="005D2F30"/>
    <w:rsid w:val="005E4798"/>
    <w:rsid w:val="005E5FBF"/>
    <w:rsid w:val="005F7DA8"/>
    <w:rsid w:val="00623BBC"/>
    <w:rsid w:val="006361EE"/>
    <w:rsid w:val="00664450"/>
    <w:rsid w:val="00687E1A"/>
    <w:rsid w:val="00696141"/>
    <w:rsid w:val="00697340"/>
    <w:rsid w:val="006A1BE8"/>
    <w:rsid w:val="006B5F90"/>
    <w:rsid w:val="00710C58"/>
    <w:rsid w:val="00710EE5"/>
    <w:rsid w:val="00726965"/>
    <w:rsid w:val="00734F56"/>
    <w:rsid w:val="00745092"/>
    <w:rsid w:val="00756454"/>
    <w:rsid w:val="007861FE"/>
    <w:rsid w:val="00792AD5"/>
    <w:rsid w:val="007A3E5A"/>
    <w:rsid w:val="007A45CF"/>
    <w:rsid w:val="007C6B50"/>
    <w:rsid w:val="007E535E"/>
    <w:rsid w:val="007E5660"/>
    <w:rsid w:val="008068B4"/>
    <w:rsid w:val="008144DD"/>
    <w:rsid w:val="008308D2"/>
    <w:rsid w:val="0083466F"/>
    <w:rsid w:val="008475EA"/>
    <w:rsid w:val="008510C4"/>
    <w:rsid w:val="009148CF"/>
    <w:rsid w:val="0096143C"/>
    <w:rsid w:val="0097611A"/>
    <w:rsid w:val="009B12E1"/>
    <w:rsid w:val="009C46E4"/>
    <w:rsid w:val="009F746B"/>
    <w:rsid w:val="00A140C1"/>
    <w:rsid w:val="00A20F38"/>
    <w:rsid w:val="00A70526"/>
    <w:rsid w:val="00A836E0"/>
    <w:rsid w:val="00AA4976"/>
    <w:rsid w:val="00AB2413"/>
    <w:rsid w:val="00AE1D23"/>
    <w:rsid w:val="00AF6358"/>
    <w:rsid w:val="00B15F2E"/>
    <w:rsid w:val="00B31101"/>
    <w:rsid w:val="00BA14BE"/>
    <w:rsid w:val="00BB6326"/>
    <w:rsid w:val="00BC3AEB"/>
    <w:rsid w:val="00BD10D8"/>
    <w:rsid w:val="00BD405C"/>
    <w:rsid w:val="00BE0CEA"/>
    <w:rsid w:val="00BE6C07"/>
    <w:rsid w:val="00BF6F22"/>
    <w:rsid w:val="00C464C3"/>
    <w:rsid w:val="00C8661C"/>
    <w:rsid w:val="00C920DD"/>
    <w:rsid w:val="00CC6C8C"/>
    <w:rsid w:val="00CC6F61"/>
    <w:rsid w:val="00CC72EB"/>
    <w:rsid w:val="00CD3D43"/>
    <w:rsid w:val="00CE20E1"/>
    <w:rsid w:val="00D30D92"/>
    <w:rsid w:val="00D32B40"/>
    <w:rsid w:val="00D343C0"/>
    <w:rsid w:val="00D56896"/>
    <w:rsid w:val="00DA269C"/>
    <w:rsid w:val="00DA3657"/>
    <w:rsid w:val="00DB2CCD"/>
    <w:rsid w:val="00DE1A3E"/>
    <w:rsid w:val="00DE2BC2"/>
    <w:rsid w:val="00DF12BC"/>
    <w:rsid w:val="00E31802"/>
    <w:rsid w:val="00E3404E"/>
    <w:rsid w:val="00E54025"/>
    <w:rsid w:val="00E95155"/>
    <w:rsid w:val="00EB19D6"/>
    <w:rsid w:val="00EE6AD3"/>
    <w:rsid w:val="00F006FB"/>
    <w:rsid w:val="00F44630"/>
    <w:rsid w:val="00F55567"/>
    <w:rsid w:val="00FC1308"/>
    <w:rsid w:val="00FD0112"/>
    <w:rsid w:val="00FE7F4D"/>
    <w:rsid w:val="00FF7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61F317"/>
  <w15:docId w15:val="{EB919083-E480-4A43-ACBE-AD518747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EE5"/>
  </w:style>
  <w:style w:type="paragraph" w:styleId="Ttulo5">
    <w:name w:val="heading 5"/>
    <w:basedOn w:val="Normal"/>
    <w:next w:val="Normal"/>
    <w:qFormat/>
    <w:rsid w:val="00710EE5"/>
    <w:pPr>
      <w:keepNext/>
      <w:jc w:val="both"/>
      <w:outlineLvl w:val="4"/>
    </w:pPr>
    <w:rPr>
      <w:b/>
      <w:small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710EE5"/>
  </w:style>
  <w:style w:type="character" w:styleId="Refdenotaderodap">
    <w:name w:val="footnote reference"/>
    <w:basedOn w:val="Fontepargpadro"/>
    <w:semiHidden/>
    <w:rsid w:val="00710EE5"/>
    <w:rPr>
      <w:vertAlign w:val="superscript"/>
    </w:rPr>
  </w:style>
  <w:style w:type="paragraph" w:styleId="Corpodetexto">
    <w:name w:val="Body Text"/>
    <w:basedOn w:val="Normal"/>
    <w:rsid w:val="00710EE5"/>
    <w:pPr>
      <w:jc w:val="both"/>
    </w:pPr>
    <w:rPr>
      <w:sz w:val="24"/>
    </w:rPr>
  </w:style>
  <w:style w:type="character" w:styleId="Hyperlink">
    <w:name w:val="Hyperlink"/>
    <w:basedOn w:val="Fontepargpadro"/>
    <w:rsid w:val="00710EE5"/>
    <w:rPr>
      <w:color w:val="0000FF"/>
      <w:u w:val="single"/>
    </w:rPr>
  </w:style>
  <w:style w:type="paragraph" w:styleId="Ttulo">
    <w:name w:val="Title"/>
    <w:basedOn w:val="Normal"/>
    <w:qFormat/>
    <w:rsid w:val="00710EE5"/>
    <w:pPr>
      <w:jc w:val="center"/>
    </w:pPr>
    <w:rPr>
      <w:b/>
      <w:smallCaps/>
      <w:sz w:val="50"/>
    </w:rPr>
  </w:style>
  <w:style w:type="character" w:styleId="Forte">
    <w:name w:val="Strong"/>
    <w:basedOn w:val="Fontepargpadro"/>
    <w:qFormat/>
    <w:rsid w:val="00710EE5"/>
    <w:rPr>
      <w:b/>
      <w:bCs/>
    </w:rPr>
  </w:style>
  <w:style w:type="paragraph" w:styleId="Corpodetexto2">
    <w:name w:val="Body Text 2"/>
    <w:basedOn w:val="Normal"/>
    <w:rsid w:val="0096143C"/>
    <w:pPr>
      <w:spacing w:after="120" w:line="480" w:lineRule="auto"/>
    </w:pPr>
  </w:style>
  <w:style w:type="paragraph" w:styleId="Recuodecorpodetexto3">
    <w:name w:val="Body Text Indent 3"/>
    <w:basedOn w:val="Normal"/>
    <w:rsid w:val="0096143C"/>
    <w:pPr>
      <w:spacing w:after="120"/>
      <w:ind w:left="283"/>
    </w:pPr>
    <w:rPr>
      <w:sz w:val="16"/>
      <w:szCs w:val="16"/>
    </w:rPr>
  </w:style>
  <w:style w:type="paragraph" w:customStyle="1" w:styleId="Recuodecorpodetexto21">
    <w:name w:val="Recuo de corpo de texto 21"/>
    <w:basedOn w:val="Normal"/>
    <w:rsid w:val="0096143C"/>
    <w:pPr>
      <w:ind w:firstLine="1416"/>
    </w:pPr>
    <w:rPr>
      <w:rFonts w:ascii="Arial" w:hAnsi="Arial"/>
      <w:sz w:val="24"/>
    </w:rPr>
  </w:style>
  <w:style w:type="paragraph" w:styleId="Cabealho">
    <w:name w:val="header"/>
    <w:basedOn w:val="Normal"/>
    <w:link w:val="CabealhoChar"/>
    <w:rsid w:val="00384F9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84F99"/>
  </w:style>
  <w:style w:type="paragraph" w:styleId="Rodap">
    <w:name w:val="footer"/>
    <w:basedOn w:val="Normal"/>
    <w:link w:val="RodapChar"/>
    <w:rsid w:val="00384F9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384F99"/>
  </w:style>
  <w:style w:type="paragraph" w:styleId="Textodebalo">
    <w:name w:val="Balloon Text"/>
    <w:basedOn w:val="Normal"/>
    <w:link w:val="TextodebaloChar"/>
    <w:rsid w:val="00384F9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384F99"/>
    <w:rPr>
      <w:rFonts w:ascii="Tahoma" w:hAnsi="Tahoma" w:cs="Tahoma"/>
      <w:sz w:val="16"/>
      <w:szCs w:val="16"/>
    </w:rPr>
  </w:style>
  <w:style w:type="character" w:styleId="nfase">
    <w:name w:val="Emphasis"/>
    <w:basedOn w:val="Fontepargpadro"/>
    <w:qFormat/>
    <w:rsid w:val="00384F99"/>
    <w:rPr>
      <w:i/>
      <w:iCs/>
    </w:rPr>
  </w:style>
  <w:style w:type="paragraph" w:styleId="PargrafodaLista">
    <w:name w:val="List Paragraph"/>
    <w:basedOn w:val="Normal"/>
    <w:uiPriority w:val="34"/>
    <w:qFormat/>
    <w:rsid w:val="00F55567"/>
    <w:pPr>
      <w:ind w:left="720"/>
      <w:contextualSpacing/>
    </w:pPr>
  </w:style>
  <w:style w:type="table" w:styleId="Tabelacomgrade">
    <w:name w:val="Table Grid"/>
    <w:basedOn w:val="Tabelanormal"/>
    <w:rsid w:val="00DB2C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c.gov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A6579.B5EB35F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33</Characters>
  <Application>Microsoft Office Word</Application>
  <DocSecurity>4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de solicitação de bolsa do PPGV</vt:lpstr>
    </vt:vector>
  </TitlesOfParts>
  <Company>PUCSP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solicitação de bolsa do PPGV</dc:title>
  <dc:creator>allenmacedo</dc:creator>
  <cp:lastModifiedBy>VALÉRIA LIMA CARVALHO</cp:lastModifiedBy>
  <cp:revision>2</cp:revision>
  <cp:lastPrinted>2017-01-16T11:41:00Z</cp:lastPrinted>
  <dcterms:created xsi:type="dcterms:W3CDTF">2024-03-25T19:52:00Z</dcterms:created>
  <dcterms:modified xsi:type="dcterms:W3CDTF">2024-03-25T19:52:00Z</dcterms:modified>
</cp:coreProperties>
</file>